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7C29EF">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7C29EF">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w:t>
      </w:r>
      <w:proofErr w:type="spellStart"/>
      <w:r>
        <w:rPr>
          <w:rFonts w:ascii="Georgia" w:eastAsia="Georgia" w:hAnsi="Georgia" w:cs="Georgia"/>
        </w:rPr>
        <w:t>Eoin</w:t>
      </w:r>
      <w:proofErr w:type="spellEnd"/>
      <w:r>
        <w:rPr>
          <w:rFonts w:ascii="Georgia" w:eastAsia="Georgia" w:hAnsi="Georgia" w:cs="Georgia"/>
        </w:rPr>
        <w:t xml:space="preserve"> </w:t>
      </w:r>
      <w:proofErr w:type="spellStart"/>
      <w:r>
        <w:rPr>
          <w:rFonts w:ascii="Georgia" w:eastAsia="Georgia" w:hAnsi="Georgia" w:cs="Georgia"/>
        </w:rPr>
        <w:t>Galavan</w:t>
      </w:r>
      <w:proofErr w:type="spellEnd"/>
      <w:r>
        <w:rPr>
          <w:rFonts w:ascii="Georgia" w:eastAsia="Georgia" w:hAnsi="Georgia" w:cs="Georgia"/>
        </w:rPr>
        <w:t xml:space="preserve">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7C29EF">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7C29EF">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7C29EF">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7C29EF">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7C29EF">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7C29EF">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7C29EF">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7C29EF">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7C29EF">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7C29EF">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7C29EF">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7C29EF">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7C29EF">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7C29EF">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7C29EF">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7C29EF">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7C29EF">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7C29EF">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7C29EF">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7C29EF">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7C29EF">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7C29EF">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7C29EF">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7C29EF">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7C29EF">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7C29EF">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7C29EF">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7C29EF">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7C29EF">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7C29EF">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7C29EF">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7C29EF">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7C29EF">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7C29EF"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276B5546"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w:t>
      </w:r>
      <w:r w:rsidR="002111E1">
        <w:rPr>
          <w:color w:val="4B4B4B"/>
          <w:shd w:val="clear" w:color="auto" w:fill="FEFEFE"/>
        </w:rPr>
        <w:t>avoid zombies</w:t>
      </w:r>
      <w:r>
        <w:rPr>
          <w:color w:val="4B4B4B"/>
          <w:shd w:val="clear" w:color="auto" w:fill="FEFEFE"/>
        </w:rPr>
        <w:t xml:space="preserve">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lastRenderedPageBreak/>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29130612" w:rsidR="00C95A4C" w:rsidRDefault="006E667F">
      <w:pPr>
        <w:spacing w:line="397" w:lineRule="auto"/>
        <w:ind w:left="720"/>
        <w:rPr>
          <w:i/>
        </w:rPr>
      </w:pPr>
      <w:r>
        <w:t xml:space="preserve">Players have to avoid the zombies, search and find the </w:t>
      </w:r>
      <w:r w:rsidR="002111E1">
        <w:t>goal to</w:t>
      </w:r>
      <w:r>
        <w:t xml:space="preserve">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6607F724" w:rsidR="00C95A4C" w:rsidRDefault="002111E1">
      <w:pPr>
        <w:ind w:left="720"/>
        <w:rPr>
          <w:i/>
          <w:color w:val="7E7E7E"/>
          <w:shd w:val="clear" w:color="auto" w:fill="FEFEFE"/>
        </w:rPr>
      </w:pPr>
      <w:r>
        <w:rPr>
          <w:shd w:val="clear" w:color="auto" w:fill="FEFEFE"/>
        </w:rPr>
        <w:t xml:space="preserve">The Player opens up the game and sees the menu, it has 3 options(Play, Help, Exit), the player clicks Help and reads how the games controls work before returning to the menu, the player then clicks play and is presented with the first level, this level is mostly empty, to the left there is 4 tiles of terrain, upon stepping on them the player sees sound waves of varying size start to appear, if the player changes speed they also notice this effects speed, they then move down to a bottle, upon colliding with it </w:t>
      </w:r>
      <w:proofErr w:type="spellStart"/>
      <w:r>
        <w:rPr>
          <w:shd w:val="clear" w:color="auto" w:fill="FEFEFE"/>
        </w:rPr>
        <w:t>it</w:t>
      </w:r>
      <w:proofErr w:type="spellEnd"/>
      <w:r>
        <w:rPr>
          <w:shd w:val="clear" w:color="auto" w:fill="FEFEFE"/>
        </w:rPr>
        <w:t xml:space="preserve"> moves to the bag, then then hold the control button and upon release the bottle gets thrown against the nearby wall, this creates noise also, finally to the right they notice a zombie is facing away, they walk behind it and it doesn’t see the player but it reacts to the noise and starts to chase the player, when it catches the player the game transitions to a game over screen</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t>Game progression</w:t>
      </w:r>
      <w:bookmarkEnd w:id="28"/>
    </w:p>
    <w:p w14:paraId="241E93B5" w14:textId="42CF290E" w:rsidR="00C95A4C" w:rsidRDefault="006E667F">
      <w:pPr>
        <w:numPr>
          <w:ilvl w:val="2"/>
          <w:numId w:val="8"/>
        </w:numPr>
        <w:rPr>
          <w:i/>
        </w:rPr>
      </w:pPr>
      <w:r>
        <w:rPr>
          <w:i/>
        </w:rPr>
        <w:t>How do I progress from level to level?</w:t>
      </w:r>
      <w:r>
        <w:rPr>
          <w:i/>
        </w:rPr>
        <w:br/>
      </w:r>
      <w:r w:rsidR="002111E1">
        <w:t>The level is completed when you reach the goal, if there is another level a new one gets loaded</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lastRenderedPageBreak/>
        <w:t>What rewards (useful or not) are revealed to keep player</w:t>
      </w:r>
      <w:r w:rsidR="00BC7B1B">
        <w:rPr>
          <w:i/>
        </w:rPr>
        <w:t>s</w:t>
      </w:r>
      <w:r>
        <w:rPr>
          <w:i/>
        </w:rPr>
        <w:t xml:space="preserve"> engaged?</w:t>
      </w:r>
    </w:p>
    <w:p w14:paraId="206548BB" w14:textId="2CDB4D3E" w:rsidR="00C95A4C" w:rsidRDefault="002111E1">
      <w:pPr>
        <w:ind w:left="2160"/>
      </w:pPr>
      <w:r>
        <w:t>Players are g</w:t>
      </w:r>
      <w:r w:rsidR="006841FF">
        <w:t xml:space="preserve">iven success screens upon each </w:t>
      </w:r>
      <w:proofErr w:type="gramStart"/>
      <w:r w:rsidR="006841FF">
        <w:t>levels</w:t>
      </w:r>
      <w:proofErr w:type="gramEnd"/>
      <w:r w:rsidR="006841FF">
        <w:t xml:space="preserve"> completion and a congratulations once all levels are beaten</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0F522F3C" w:rsidR="00C95A4C" w:rsidRDefault="006E667F">
      <w:pPr>
        <w:ind w:left="1440"/>
        <w:rPr>
          <w:shd w:val="clear" w:color="auto" w:fill="FEFEFE"/>
        </w:rPr>
      </w:pPr>
      <w:r>
        <w:rPr>
          <w:shd w:val="clear" w:color="auto" w:fill="FEFEFE"/>
        </w:rPr>
        <w:t xml:space="preserve">After the player </w:t>
      </w:r>
      <w:r w:rsidR="006841FF">
        <w:rPr>
          <w:shd w:val="clear" w:color="auto" w:fill="FEFEFE"/>
        </w:rPr>
        <w:t>reaches the goal</w:t>
      </w:r>
      <w:r w:rsidR="00E1349C">
        <w:rPr>
          <w:shd w:val="clear" w:color="auto" w:fill="FEFEFE"/>
        </w:rPr>
        <w:t xml:space="preserve"> the level is completed and </w:t>
      </w:r>
      <w:r w:rsidR="006841FF">
        <w:rPr>
          <w:shd w:val="clear" w:color="auto" w:fill="FEFEFE"/>
        </w:rPr>
        <w:t>can progress to the next one</w:t>
      </w:r>
      <w:r w:rsidR="00E1349C">
        <w:rPr>
          <w:shd w:val="clear" w:color="auto" w:fill="FEFEFE"/>
        </w:rPr>
        <w:t>.</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28DA92" w:rsidR="00C95A4C" w:rsidRDefault="006E667F">
      <w:pPr>
        <w:ind w:left="1440"/>
      </w:pPr>
      <w:r>
        <w:t>The main object</w:t>
      </w:r>
      <w:r w:rsidR="00E1349C">
        <w:t>ive</w:t>
      </w:r>
      <w:r>
        <w:t xml:space="preserve"> is </w:t>
      </w:r>
      <w:r w:rsidR="006841FF">
        <w:t>to reach the goal</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EFD743" w:rsidR="00C95A4C" w:rsidRDefault="006E667F">
      <w:pPr>
        <w:ind w:left="1440"/>
      </w:pPr>
      <w:r>
        <w:t xml:space="preserve">The goal of the game is to </w:t>
      </w:r>
      <w:r w:rsidR="006841FF">
        <w:t>reach the goal</w:t>
      </w:r>
      <w:bookmarkStart w:id="33" w:name="_GoBack"/>
      <w:bookmarkEnd w:id="33"/>
      <w:r>
        <w:t xml:space="preserve">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4" w:name="_315gphxrs18d" w:colFirst="0" w:colLast="0"/>
      <w:bookmarkStart w:id="35" w:name="_Toc87966213"/>
      <w:bookmarkEnd w:id="34"/>
      <w:r>
        <w:rPr>
          <w:rFonts w:ascii="Trebuchet MS" w:eastAsia="Trebuchet MS" w:hAnsi="Trebuchet MS" w:cs="Trebuchet MS"/>
          <w:sz w:val="32"/>
          <w:szCs w:val="32"/>
        </w:rPr>
        <w:t>Features</w:t>
      </w:r>
      <w:bookmarkEnd w:id="35"/>
    </w:p>
    <w:p w14:paraId="078086BD" w14:textId="77777777" w:rsidR="00C95A4C" w:rsidRDefault="006E667F">
      <w:pPr>
        <w:pStyle w:val="Heading2"/>
        <w:numPr>
          <w:ilvl w:val="1"/>
          <w:numId w:val="3"/>
        </w:numPr>
        <w:spacing w:before="0"/>
      </w:pPr>
      <w:bookmarkStart w:id="36" w:name="_3hvljekphsbh" w:colFirst="0" w:colLast="0"/>
      <w:bookmarkStart w:id="37" w:name="_Toc87966214"/>
      <w:bookmarkEnd w:id="36"/>
      <w:r>
        <w:t>Sprint 1</w:t>
      </w:r>
      <w:bookmarkEnd w:id="37"/>
    </w:p>
    <w:p w14:paraId="68BDBF26" w14:textId="77777777" w:rsidR="00C95A4C" w:rsidRDefault="006E667F">
      <w:pPr>
        <w:pStyle w:val="Heading3"/>
        <w:ind w:left="720"/>
      </w:pPr>
      <w:bookmarkStart w:id="38" w:name="_ulnmlkz85j5v" w:colFirst="0" w:colLast="0"/>
      <w:bookmarkStart w:id="39" w:name="_Toc87966215"/>
      <w:bookmarkEnd w:id="38"/>
      <w:r>
        <w:rPr>
          <w:b/>
        </w:rPr>
        <w:t>Feature 1</w:t>
      </w:r>
      <w:r>
        <w:t xml:space="preserve"> - Moving player</w:t>
      </w:r>
      <w:bookmarkEnd w:id="39"/>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40" w:name="_o7adpg6jiria" w:colFirst="0" w:colLast="0"/>
      <w:bookmarkStart w:id="41" w:name="_Toc87966216"/>
      <w:bookmarkEnd w:id="40"/>
      <w:r>
        <w:rPr>
          <w:b/>
        </w:rPr>
        <w:t>Feature 2 -</w:t>
      </w:r>
      <w:r>
        <w:t xml:space="preserve"> Enemy</w:t>
      </w:r>
      <w:bookmarkEnd w:id="41"/>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48C36CFB" w14:textId="77777777" w:rsidR="00880F58" w:rsidRDefault="006E667F">
      <w:pPr>
        <w:numPr>
          <w:ilvl w:val="0"/>
          <w:numId w:val="9"/>
        </w:numPr>
      </w:pPr>
      <w:r>
        <w:t xml:space="preserve">If </w:t>
      </w:r>
      <w:r w:rsidR="00AC5C54">
        <w:t xml:space="preserve">a </w:t>
      </w:r>
      <w:r>
        <w:t>player collide</w:t>
      </w:r>
      <w:r w:rsidR="00BC7B1B">
        <w:t>s</w:t>
      </w:r>
      <w:r>
        <w:t xml:space="preserve"> with the enemy a game over text will appear</w:t>
      </w:r>
    </w:p>
    <w:p w14:paraId="60B38218" w14:textId="3E8C3FA9" w:rsidR="00C95A4C" w:rsidRDefault="00880F58" w:rsidP="00880F58">
      <w:pPr>
        <w:numPr>
          <w:ilvl w:val="0"/>
          <w:numId w:val="9"/>
        </w:numPr>
      </w:pPr>
      <w:r>
        <w:t>Enemy moves towards Noise it hears</w:t>
      </w:r>
      <w:r w:rsidR="006E667F">
        <w:t xml:space="preserve"> </w:t>
      </w:r>
    </w:p>
    <w:p w14:paraId="6192B70C" w14:textId="77777777" w:rsidR="00C95A4C" w:rsidRDefault="006E667F">
      <w:pPr>
        <w:pStyle w:val="Heading3"/>
      </w:pPr>
      <w:bookmarkStart w:id="42" w:name="_u5lgbcqy568o" w:colFirst="0" w:colLast="0"/>
      <w:bookmarkEnd w:id="42"/>
      <w:r>
        <w:tab/>
      </w:r>
      <w:bookmarkStart w:id="43" w:name="_Toc87966217"/>
      <w:r>
        <w:rPr>
          <w:b/>
        </w:rPr>
        <w:t>Feature 3 -</w:t>
      </w:r>
      <w:r>
        <w:t xml:space="preserve"> Environment</w:t>
      </w:r>
      <w:bookmarkEnd w:id="43"/>
    </w:p>
    <w:p w14:paraId="54852984" w14:textId="77777777" w:rsidR="00C95A4C" w:rsidRDefault="006E667F">
      <w:r>
        <w:tab/>
        <w:t>various static features of the map that the player can interact with.</w:t>
      </w:r>
    </w:p>
    <w:p w14:paraId="139684D9" w14:textId="77777777" w:rsidR="00C95A4C" w:rsidRDefault="006E667F">
      <w:r>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25731DE0"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C4DD591" w14:textId="676601F3" w:rsidR="00880F58" w:rsidRDefault="00880F58">
      <w:pPr>
        <w:numPr>
          <w:ilvl w:val="0"/>
          <w:numId w:val="1"/>
        </w:numPr>
        <w:rPr>
          <w:color w:val="434343"/>
        </w:rPr>
      </w:pPr>
      <w:r>
        <w:rPr>
          <w:color w:val="434343"/>
        </w:rPr>
        <w:t>Noise is created on ground that the player walks on</w:t>
      </w:r>
    </w:p>
    <w:p w14:paraId="48FE27D6" w14:textId="77777777" w:rsidR="00C95A4C" w:rsidRDefault="006E667F">
      <w:pPr>
        <w:pStyle w:val="Heading3"/>
        <w:ind w:left="720"/>
      </w:pPr>
      <w:bookmarkStart w:id="44" w:name="_f7ue0ysfxsbb" w:colFirst="0" w:colLast="0"/>
      <w:bookmarkStart w:id="45" w:name="_Toc87966218"/>
      <w:bookmarkEnd w:id="44"/>
      <w:r>
        <w:rPr>
          <w:b/>
        </w:rPr>
        <w:lastRenderedPageBreak/>
        <w:t>Feature 4 -</w:t>
      </w:r>
      <w:r>
        <w:t xml:space="preserve"> Noise</w:t>
      </w:r>
      <w:bookmarkEnd w:id="45"/>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6" w:name="_kh731q9n50sf" w:colFirst="0" w:colLast="0"/>
      <w:bookmarkEnd w:id="46"/>
      <w:r>
        <w:tab/>
      </w:r>
      <w:bookmarkStart w:id="47" w:name="_Toc87966219"/>
      <w:r>
        <w:rPr>
          <w:b/>
        </w:rPr>
        <w:t>Feature 5 -</w:t>
      </w:r>
      <w:r>
        <w:t xml:space="preserve"> Pickups</w:t>
      </w:r>
      <w:bookmarkEnd w:id="47"/>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4B914406" w:rsidR="00C95A4C" w:rsidRDefault="006E667F">
      <w:pPr>
        <w:numPr>
          <w:ilvl w:val="0"/>
          <w:numId w:val="5"/>
        </w:numPr>
      </w:pPr>
      <w:r>
        <w:t xml:space="preserve">And </w:t>
      </w:r>
      <w:r w:rsidR="00880F58">
        <w:t>another that</w:t>
      </w:r>
      <w:r>
        <w:t xml:space="preserve"> trigger</w:t>
      </w:r>
      <w:r w:rsidR="00880F58">
        <w:t>s</w:t>
      </w:r>
      <w:r>
        <w:t xml:space="preserve"> the win </w:t>
      </w:r>
      <w:r w:rsidR="00E1349C">
        <w:t>conditions.</w:t>
      </w:r>
    </w:p>
    <w:p w14:paraId="1B881963" w14:textId="77777777" w:rsidR="003A6A69" w:rsidRDefault="003A6A69" w:rsidP="003A6A69">
      <w:pPr>
        <w:pStyle w:val="Heading3"/>
      </w:pPr>
      <w:r>
        <w:rPr>
          <w:b/>
        </w:rPr>
        <w:t xml:space="preserve"> </w:t>
      </w:r>
      <w:r>
        <w:rPr>
          <w:b/>
        </w:rPr>
        <w:tab/>
      </w:r>
      <w:bookmarkStart w:id="48" w:name="_Toc87966220"/>
      <w:r>
        <w:rPr>
          <w:b/>
        </w:rPr>
        <w:t xml:space="preserve">Feature 6 – </w:t>
      </w:r>
      <w:r>
        <w:t>Enemy vision cone</w:t>
      </w:r>
      <w:bookmarkEnd w:id="48"/>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9" w:name="_Toc87954098"/>
      <w:bookmarkStart w:id="50" w:name="_Toc87966221"/>
      <w:r w:rsidR="004A03C5">
        <w:rPr>
          <w:b/>
        </w:rPr>
        <w:t>Feature 7 –</w:t>
      </w:r>
      <w:r w:rsidR="004A03C5">
        <w:t xml:space="preserve"> Camera</w:t>
      </w:r>
      <w:bookmarkEnd w:id="49"/>
      <w:bookmarkEnd w:id="50"/>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lastRenderedPageBreak/>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1" w:name="_Toc87954099"/>
      <w:bookmarkStart w:id="52" w:name="_Toc87966222"/>
      <w:r>
        <w:rPr>
          <w:b/>
        </w:rPr>
        <w:t>Feature 8 –</w:t>
      </w:r>
      <w:r>
        <w:t xml:space="preserve"> Animations</w:t>
      </w:r>
      <w:bookmarkEnd w:id="51"/>
      <w:bookmarkEnd w:id="52"/>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2691F990" w14:textId="7C1AD613" w:rsidR="00260D65" w:rsidRDefault="004A03C5" w:rsidP="00260D65">
      <w:pPr>
        <w:pStyle w:val="ListParagraph"/>
        <w:numPr>
          <w:ilvl w:val="0"/>
          <w:numId w:val="39"/>
        </w:numPr>
      </w:pPr>
      <w:r>
        <w:t>Can be used for every element (sprites) of the game</w:t>
      </w:r>
    </w:p>
    <w:p w14:paraId="251BBA70" w14:textId="4ABBCEB9" w:rsidR="00260D65" w:rsidRDefault="00260D65" w:rsidP="00260D65">
      <w:pPr>
        <w:pStyle w:val="Heading3"/>
        <w:ind w:firstLine="720"/>
      </w:pPr>
      <w:r>
        <w:rPr>
          <w:b/>
        </w:rPr>
        <w:t>Feature 9 –</w:t>
      </w:r>
      <w:r>
        <w:t xml:space="preserve"> Level Builder</w:t>
      </w:r>
    </w:p>
    <w:p w14:paraId="33CC1F3F" w14:textId="4425FACB" w:rsidR="00260D65" w:rsidRPr="0026069D" w:rsidRDefault="00E91F21" w:rsidP="00E91F21">
      <w:pPr>
        <w:rPr>
          <w:lang w:val="en-IE"/>
        </w:rPr>
      </w:pPr>
      <w:r>
        <w:tab/>
        <w:t>Use to make building levels an easier experience</w:t>
      </w:r>
    </w:p>
    <w:p w14:paraId="38D79572" w14:textId="77777777" w:rsidR="00260D65" w:rsidRPr="00FA4C00" w:rsidRDefault="00260D65" w:rsidP="00260D65">
      <w:pPr>
        <w:ind w:firstLine="720"/>
        <w:rPr>
          <w:b/>
        </w:rPr>
      </w:pPr>
      <w:r w:rsidRPr="00FA4C00">
        <w:rPr>
          <w:b/>
        </w:rPr>
        <w:t>Conditions of satisfaction:</w:t>
      </w:r>
    </w:p>
    <w:p w14:paraId="2D929E4E" w14:textId="2D586057" w:rsidR="00E91F21" w:rsidRDefault="00E91F21" w:rsidP="00E91F21">
      <w:pPr>
        <w:pStyle w:val="ListParagraph"/>
        <w:numPr>
          <w:ilvl w:val="0"/>
          <w:numId w:val="39"/>
        </w:numPr>
      </w:pPr>
      <w:r>
        <w:t>Draw the Builder</w:t>
      </w:r>
    </w:p>
    <w:p w14:paraId="2C939143" w14:textId="6660CDED" w:rsidR="00260D65" w:rsidRDefault="00E91F21" w:rsidP="00E91F21">
      <w:pPr>
        <w:pStyle w:val="ListParagraph"/>
        <w:numPr>
          <w:ilvl w:val="0"/>
          <w:numId w:val="39"/>
        </w:numPr>
      </w:pPr>
      <w:r>
        <w:t>Select objects</w:t>
      </w:r>
    </w:p>
    <w:p w14:paraId="2AC8F9C8" w14:textId="2008CB26" w:rsidR="00E91F21" w:rsidRDefault="00E91F21" w:rsidP="00E91F21">
      <w:pPr>
        <w:pStyle w:val="ListParagraph"/>
        <w:numPr>
          <w:ilvl w:val="0"/>
          <w:numId w:val="39"/>
        </w:numPr>
      </w:pPr>
      <w:r>
        <w:t>Add/Remove</w:t>
      </w:r>
      <w:r w:rsidR="00A1307A">
        <w:t>/Modify</w:t>
      </w:r>
      <w:r>
        <w:t xml:space="preserve"> objects from the map</w:t>
      </w:r>
    </w:p>
    <w:p w14:paraId="6249DDA8" w14:textId="1AAED165" w:rsidR="00A1307A" w:rsidRDefault="00A1307A" w:rsidP="00E91F21">
      <w:pPr>
        <w:pStyle w:val="ListParagraph"/>
        <w:numPr>
          <w:ilvl w:val="0"/>
          <w:numId w:val="39"/>
        </w:numPr>
      </w:pPr>
      <w:r>
        <w:t>Export object data to a Json file</w:t>
      </w:r>
    </w:p>
    <w:p w14:paraId="124514F5" w14:textId="53E67A93" w:rsidR="00A1307A" w:rsidRDefault="00A1307A" w:rsidP="00A1307A">
      <w:pPr>
        <w:pStyle w:val="Heading3"/>
        <w:ind w:firstLine="720"/>
      </w:pPr>
      <w:r>
        <w:rPr>
          <w:b/>
        </w:rPr>
        <w:t>Feature 10 –</w:t>
      </w:r>
      <w:r>
        <w:t xml:space="preserve"> Menu &amp; UI</w:t>
      </w:r>
    </w:p>
    <w:p w14:paraId="7F41AE40" w14:textId="77777777" w:rsidR="00A1307A" w:rsidRPr="0026069D" w:rsidRDefault="00A1307A" w:rsidP="00A1307A">
      <w:pPr>
        <w:rPr>
          <w:lang w:val="en-IE"/>
        </w:rPr>
      </w:pPr>
      <w:r>
        <w:tab/>
        <w:t>Use to make building levels an easier experience</w:t>
      </w:r>
    </w:p>
    <w:p w14:paraId="15C6D6BF" w14:textId="77777777" w:rsidR="00A1307A" w:rsidRPr="00FA4C00" w:rsidRDefault="00A1307A" w:rsidP="00A1307A">
      <w:pPr>
        <w:ind w:firstLine="720"/>
        <w:rPr>
          <w:b/>
        </w:rPr>
      </w:pPr>
      <w:r w:rsidRPr="00FA4C00">
        <w:rPr>
          <w:b/>
        </w:rPr>
        <w:t>Conditions of satisfaction:</w:t>
      </w:r>
    </w:p>
    <w:p w14:paraId="4531CA4B" w14:textId="3DE9BF3D" w:rsidR="00A1307A" w:rsidRDefault="00A1307A" w:rsidP="00A1307A">
      <w:pPr>
        <w:pStyle w:val="ListParagraph"/>
        <w:numPr>
          <w:ilvl w:val="0"/>
          <w:numId w:val="39"/>
        </w:numPr>
      </w:pPr>
      <w:r>
        <w:t>Allows player to navigate through the game</w:t>
      </w:r>
    </w:p>
    <w:p w14:paraId="4B5A4DE4" w14:textId="785D5D62" w:rsidR="00A1307A" w:rsidRDefault="00A1307A" w:rsidP="00A1307A">
      <w:pPr>
        <w:pStyle w:val="ListParagraph"/>
        <w:numPr>
          <w:ilvl w:val="0"/>
          <w:numId w:val="39"/>
        </w:numPr>
      </w:pPr>
      <w:r>
        <w:t>Gives players information on what’s happening</w:t>
      </w:r>
      <w:r w:rsidR="00880F58">
        <w:t xml:space="preserve"> through a HUD</w:t>
      </w:r>
    </w:p>
    <w:p w14:paraId="4A2D106E" w14:textId="3AF0F18E" w:rsidR="00514362" w:rsidRDefault="00514362" w:rsidP="00514362">
      <w:pPr>
        <w:pStyle w:val="Heading3"/>
        <w:ind w:firstLine="720"/>
      </w:pPr>
      <w:r>
        <w:rPr>
          <w:b/>
        </w:rPr>
        <w:lastRenderedPageBreak/>
        <w:t>Feature 11 –</w:t>
      </w:r>
      <w:r>
        <w:t xml:space="preserve"> Sound</w:t>
      </w:r>
    </w:p>
    <w:p w14:paraId="3DDC2863" w14:textId="77777777" w:rsidR="00514362" w:rsidRPr="0026069D" w:rsidRDefault="00514362" w:rsidP="00514362">
      <w:pPr>
        <w:rPr>
          <w:lang w:val="en-IE"/>
        </w:rPr>
      </w:pPr>
      <w:r>
        <w:tab/>
        <w:t>Use to make building levels an easier experience</w:t>
      </w:r>
    </w:p>
    <w:p w14:paraId="420626A5" w14:textId="77777777" w:rsidR="00514362" w:rsidRPr="00FA4C00" w:rsidRDefault="00514362" w:rsidP="00514362">
      <w:pPr>
        <w:ind w:firstLine="720"/>
        <w:rPr>
          <w:b/>
        </w:rPr>
      </w:pPr>
      <w:r w:rsidRPr="00FA4C00">
        <w:rPr>
          <w:b/>
        </w:rPr>
        <w:t>Conditions of satisfaction:</w:t>
      </w:r>
    </w:p>
    <w:p w14:paraId="01056921" w14:textId="5A4C8759" w:rsidR="00514362" w:rsidRDefault="00514362" w:rsidP="00514362">
      <w:pPr>
        <w:pStyle w:val="ListParagraph"/>
        <w:numPr>
          <w:ilvl w:val="0"/>
          <w:numId w:val="39"/>
        </w:numPr>
      </w:pPr>
      <w:r>
        <w:t>Play Music for the game</w:t>
      </w:r>
    </w:p>
    <w:p w14:paraId="479EBAA7" w14:textId="645D6ADD" w:rsidR="00514362" w:rsidRDefault="00514362" w:rsidP="00514362">
      <w:pPr>
        <w:pStyle w:val="ListParagraph"/>
        <w:numPr>
          <w:ilvl w:val="0"/>
          <w:numId w:val="39"/>
        </w:numPr>
      </w:pPr>
      <w:r>
        <w:t>Add Dynamic Sounds e.g. player footsteps, zombie growling, bottle breaking</w:t>
      </w:r>
    </w:p>
    <w:p w14:paraId="0EAE2779" w14:textId="77777777" w:rsidR="00514362" w:rsidRDefault="00514362" w:rsidP="00514362">
      <w:pPr>
        <w:pStyle w:val="ListParagraph"/>
        <w:ind w:left="1440"/>
      </w:pPr>
    </w:p>
    <w:p w14:paraId="3FA3DC32" w14:textId="77777777" w:rsidR="00A1307A" w:rsidRDefault="00A1307A" w:rsidP="00A1307A"/>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3" w:name="_Toc87954100"/>
      <w:bookmarkStart w:id="54" w:name="_Toc87966223"/>
      <w:r>
        <w:rPr>
          <w:rFonts w:ascii="Trebuchet MS" w:hAnsi="Trebuchet MS"/>
          <w:b/>
          <w:bCs/>
          <w:color w:val="000000"/>
          <w:sz w:val="32"/>
          <w:szCs w:val="32"/>
        </w:rPr>
        <w:t>Game World</w:t>
      </w:r>
      <w:bookmarkEnd w:id="53"/>
      <w:bookmarkEnd w:id="54"/>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5" w:name="_Toc87954101"/>
      <w:bookmarkStart w:id="56" w:name="_Toc87966224"/>
      <w:r w:rsidRPr="00692C60">
        <w:rPr>
          <w:rFonts w:ascii="Trebuchet MS" w:eastAsia="Times New Roman" w:hAnsi="Trebuchet MS"/>
          <w:color w:val="000000"/>
          <w:sz w:val="26"/>
          <w:szCs w:val="26"/>
          <w:lang w:val="en-GB" w:eastAsia="en-GB"/>
        </w:rPr>
        <w:t>Game Geography</w:t>
      </w:r>
      <w:bookmarkEnd w:id="55"/>
      <w:bookmarkEnd w:id="56"/>
    </w:p>
    <w:p w14:paraId="548C9D5F" w14:textId="7C35ED2C"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w:t>
      </w:r>
      <w:r w:rsidR="0090352C">
        <w:rPr>
          <w:rFonts w:eastAsia="Times New Roman"/>
          <w:color w:val="000000"/>
          <w:lang w:val="en-GB" w:eastAsia="en-GB"/>
        </w:rPr>
        <w:t>as a base for</w:t>
      </w:r>
      <w:r w:rsidRPr="00692C60">
        <w:rPr>
          <w:rFonts w:eastAsia="Times New Roman"/>
          <w:color w:val="000000"/>
          <w:lang w:val="en-GB" w:eastAsia="en-GB"/>
        </w:rPr>
        <w:t xml:space="preserve"> the map and </w:t>
      </w:r>
      <w:r w:rsidR="0090352C">
        <w:rPr>
          <w:rFonts w:eastAsia="Times New Roman"/>
          <w:color w:val="000000"/>
          <w:lang w:val="en-GB" w:eastAsia="en-GB"/>
        </w:rPr>
        <w:t>other environment used to modify it</w:t>
      </w:r>
      <w:r w:rsidRPr="00692C60">
        <w:rPr>
          <w:rFonts w:eastAsia="Times New Roman"/>
          <w:color w:val="000000"/>
          <w:lang w:val="en-GB" w:eastAsia="en-GB"/>
        </w:rPr>
        <w:t xml:space="preserve">. </w:t>
      </w:r>
      <w:r w:rsidR="0090352C">
        <w:rPr>
          <w:rFonts w:eastAsia="Times New Roman"/>
          <w:color w:val="000000"/>
          <w:lang w:val="en-GB" w:eastAsia="en-GB"/>
        </w:rPr>
        <w:t>The geography is largely outdoor plants with rundown walls and furniture to highlight the abandoned nature of the place</w:t>
      </w:r>
      <w:r w:rsidRPr="00692C60">
        <w:rPr>
          <w:rFonts w:eastAsia="Times New Roman"/>
          <w:color w:val="000000"/>
          <w:lang w:val="en-GB" w:eastAsia="en-GB"/>
        </w:rPr>
        <w:t>.</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7" w:name="_Toc87954102"/>
      <w:bookmarkStart w:id="58" w:name="_Toc87966225"/>
      <w:r w:rsidRPr="00692C60">
        <w:rPr>
          <w:rFonts w:ascii="Trebuchet MS" w:eastAsia="Times New Roman" w:hAnsi="Trebuchet MS"/>
          <w:color w:val="000000"/>
          <w:sz w:val="26"/>
          <w:szCs w:val="26"/>
          <w:lang w:val="en-GB" w:eastAsia="en-GB"/>
        </w:rPr>
        <w:t>Game World Elements</w:t>
      </w:r>
      <w:bookmarkEnd w:id="57"/>
      <w:bookmarkEnd w:id="58"/>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9" w:name="_Toc87954103"/>
      <w:bookmarkStart w:id="60" w:name="_Toc87966226"/>
      <w:r w:rsidRPr="00692C60">
        <w:rPr>
          <w:rFonts w:ascii="Trebuchet MS" w:eastAsia="Times New Roman" w:hAnsi="Trebuchet MS"/>
          <w:color w:val="000000"/>
          <w:sz w:val="24"/>
          <w:szCs w:val="24"/>
          <w:lang w:val="en-GB" w:eastAsia="en-GB"/>
        </w:rPr>
        <w:t>Characters (Player and Enemies)</w:t>
      </w:r>
      <w:bookmarkEnd w:id="59"/>
      <w:bookmarkEnd w:id="60"/>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0F999D32"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25265854" w:rsidR="004A03C5" w:rsidRPr="00692C60" w:rsidRDefault="0073753D" w:rsidP="007C3112">
            <w:pPr>
              <w:spacing w:line="240" w:lineRule="auto"/>
              <w:rPr>
                <w:rFonts w:eastAsia="Times New Roman"/>
                <w:sz w:val="24"/>
                <w:szCs w:val="24"/>
                <w:lang w:val="en-GB" w:eastAsia="en-GB"/>
              </w:rPr>
            </w:pPr>
            <w:r>
              <w:rPr>
                <w:rFonts w:eastAsia="Times New Roman"/>
                <w:color w:val="000000"/>
                <w:lang w:val="en-GB" w:eastAsia="en-GB"/>
              </w:rPr>
              <w:t>The Zombie is static unless you enter its field of vision or it hears a noise</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1320BA31" w:rsidR="004A03C5" w:rsidRPr="00406398" w:rsidRDefault="0073753D" w:rsidP="007C3112">
            <w:pPr>
              <w:spacing w:line="240" w:lineRule="auto"/>
              <w:rPr>
                <w:rFonts w:eastAsia="Times New Roman"/>
                <w:szCs w:val="24"/>
                <w:lang w:val="en-GB" w:eastAsia="en-GB"/>
              </w:rPr>
            </w:pPr>
            <w:r>
              <w:rPr>
                <w:rFonts w:eastAsia="Times New Roman"/>
                <w:szCs w:val="24"/>
                <w:lang w:val="en-GB" w:eastAsia="en-GB"/>
              </w:rPr>
              <w:t>Chase the player or noises it hears</w:t>
            </w:r>
            <w:r w:rsidR="004A03C5" w:rsidRPr="00406398">
              <w:rPr>
                <w:rFonts w:eastAsia="Times New Roman"/>
                <w:szCs w:val="24"/>
                <w:lang w:val="en-GB" w:eastAsia="en-GB"/>
              </w:rPr>
              <w:t xml:space="preserv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226463D9"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0073753D">
              <w:rPr>
                <w:rFonts w:eastAsia="Times New Roman"/>
                <w:color w:val="000000"/>
                <w:lang w:val="en-GB" w:eastAsia="en-GB"/>
              </w:rPr>
              <w:t>Or see the player up close</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1" w:name="_Toc87954104"/>
      <w:bookmarkStart w:id="62" w:name="_Toc87966227"/>
      <w:r>
        <w:rPr>
          <w:rFonts w:ascii="Trebuchet MS" w:eastAsia="Times New Roman" w:hAnsi="Trebuchet MS"/>
          <w:color w:val="000000"/>
          <w:sz w:val="24"/>
          <w:szCs w:val="24"/>
          <w:lang w:val="en-GB" w:eastAsia="en-GB"/>
        </w:rPr>
        <w:t>Items</w:t>
      </w:r>
      <w:bookmarkEnd w:id="61"/>
      <w:bookmarkEnd w:id="62"/>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lastRenderedPageBreak/>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65DC1F1D"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252FD133" w:rsidR="004A03C5" w:rsidRPr="00692C60" w:rsidRDefault="0073753D" w:rsidP="007C3112">
            <w:pPr>
              <w:spacing w:line="240" w:lineRule="auto"/>
              <w:rPr>
                <w:rFonts w:eastAsia="Times New Roman"/>
                <w:color w:val="000000"/>
                <w:lang w:val="en-GB" w:eastAsia="en-GB"/>
              </w:rPr>
            </w:pPr>
            <w:r>
              <w:rPr>
                <w:rFonts w:eastAsia="Times New Roman"/>
                <w:color w:val="000000"/>
                <w:lang w:val="en-GB" w:eastAsia="en-GB"/>
              </w:rPr>
              <w:t>Goal</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D024A" w14:textId="05591222" w:rsidR="004A03C5" w:rsidRPr="00692C60" w:rsidRDefault="0073753D" w:rsidP="0073753D">
            <w:pPr>
              <w:spacing w:line="240" w:lineRule="auto"/>
              <w:rPr>
                <w:rFonts w:eastAsia="Times New Roman"/>
                <w:color w:val="000000"/>
                <w:lang w:val="en-GB" w:eastAsia="en-GB"/>
              </w:rPr>
            </w:pPr>
            <w:r>
              <w:rPr>
                <w:rFonts w:eastAsia="Times New Roman"/>
                <w:color w:val="000000"/>
                <w:lang w:val="en-GB" w:eastAsia="en-GB"/>
              </w:rPr>
              <w:t>This is the target for the player, they need to find and reach the goal to progress to the next level</w:t>
            </w:r>
          </w:p>
        </w:tc>
        <w:tc>
          <w:tcPr>
            <w:tcW w:w="3812" w:type="dxa"/>
            <w:tcBorders>
              <w:top w:val="single" w:sz="8" w:space="0" w:color="000000"/>
              <w:left w:val="single" w:sz="8" w:space="0" w:color="000000"/>
              <w:bottom w:val="single" w:sz="8" w:space="0" w:color="000000"/>
              <w:right w:val="single" w:sz="8" w:space="0" w:color="000000"/>
            </w:tcBorders>
          </w:tcPr>
          <w:p w14:paraId="508DAD58" w14:textId="463B5EC3" w:rsidR="004A03C5" w:rsidRDefault="00880F58" w:rsidP="007C3112">
            <w:pPr>
              <w:spacing w:line="240" w:lineRule="auto"/>
              <w:rPr>
                <w:rFonts w:eastAsia="Times New Roman"/>
                <w:color w:val="000000"/>
                <w:lang w:val="en-GB" w:eastAsia="en-GB"/>
              </w:rPr>
            </w:pPr>
            <w:r>
              <w:rPr>
                <w:rFonts w:eastAsia="Times New Roman"/>
                <w:color w:val="000000"/>
                <w:lang w:val="en-GB" w:eastAsia="en-GB"/>
              </w:rPr>
              <w:t>Allows the player to complete a level</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3" w:name="_Toc87966228"/>
      <w:r>
        <w:rPr>
          <w:rFonts w:ascii="Trebuchet MS" w:hAnsi="Trebuchet MS"/>
          <w:b/>
          <w:bCs/>
          <w:color w:val="000000"/>
          <w:sz w:val="32"/>
          <w:szCs w:val="32"/>
        </w:rPr>
        <w:t>Levels</w:t>
      </w:r>
      <w:bookmarkEnd w:id="63"/>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4" w:name="_Toc87966229"/>
      <w:r w:rsidRPr="000D0D21">
        <w:rPr>
          <w:rFonts w:ascii="Trebuchet MS" w:hAnsi="Trebuchet MS"/>
          <w:color w:val="000000"/>
          <w:sz w:val="26"/>
          <w:szCs w:val="26"/>
        </w:rPr>
        <w:t>Level description</w:t>
      </w:r>
      <w:bookmarkEnd w:id="64"/>
    </w:p>
    <w:p w14:paraId="481BAB89" w14:textId="2C6846F0"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w:t>
      </w:r>
      <w:r w:rsidR="00BB1E04">
        <w:rPr>
          <w:rFonts w:ascii="Arial" w:hAnsi="Arial" w:cs="Arial"/>
          <w:iCs/>
          <w:color w:val="000000"/>
          <w:sz w:val="22"/>
          <w:szCs w:val="22"/>
        </w:rPr>
        <w:t xml:space="preserve"> This Level is designed primarily to show off all the mechanics, </w:t>
      </w:r>
      <w:r w:rsidR="00880F58">
        <w:rPr>
          <w:rFonts w:ascii="Arial" w:hAnsi="Arial" w:cs="Arial"/>
          <w:iCs/>
          <w:color w:val="000000"/>
          <w:sz w:val="22"/>
          <w:szCs w:val="22"/>
        </w:rPr>
        <w:t>4 different terrains to the left to show off noise variance, bottles and a wall at the bottom to show off throwing objects, ground and a zombie to the right to show the noise triggering the zombie</w:t>
      </w:r>
    </w:p>
    <w:p w14:paraId="473CD802" w14:textId="6F854200" w:rsidR="00BB1E04" w:rsidRPr="00BB1E04" w:rsidRDefault="00E70BDB" w:rsidP="0073753D">
      <w:pPr>
        <w:pStyle w:val="NormalWeb"/>
        <w:spacing w:before="0" w:beforeAutospacing="0" w:after="0" w:afterAutospacing="0"/>
        <w:ind w:left="1440"/>
        <w:textAlignment w:val="baseline"/>
        <w:rPr>
          <w:rFonts w:ascii="Trebuchet MS" w:hAnsi="Trebuchet MS"/>
          <w:color w:val="000000"/>
          <w:sz w:val="48"/>
          <w:szCs w:val="48"/>
        </w:rPr>
      </w:pPr>
      <w:r w:rsidRPr="00B21331">
        <w:rPr>
          <w:rFonts w:ascii="Arial" w:hAnsi="Arial" w:cs="Arial"/>
          <w:iCs/>
          <w:color w:val="000000"/>
          <w:sz w:val="22"/>
          <w:szCs w:val="22"/>
        </w:rPr>
        <w:t xml:space="preserve">Level 2: </w:t>
      </w:r>
      <w:bookmarkStart w:id="65" w:name="_Toc87966230"/>
      <w:r w:rsidR="00BB1E04">
        <w:rPr>
          <w:rFonts w:ascii="Arial" w:hAnsi="Arial" w:cs="Arial"/>
          <w:iCs/>
          <w:color w:val="000000"/>
          <w:sz w:val="22"/>
          <w:szCs w:val="22"/>
        </w:rPr>
        <w:t>This level highlights the level of detail can be added to a level, there’s 2 zombies and 2 pickups along with lots of objects and walls obstructing movement</w:t>
      </w:r>
    </w:p>
    <w:p w14:paraId="6D7FF35F" w14:textId="04B05E1D" w:rsidR="002B47A2" w:rsidRDefault="002B47A2" w:rsidP="00BB1E04">
      <w:pPr>
        <w:pStyle w:val="NormalWeb"/>
        <w:numPr>
          <w:ilvl w:val="0"/>
          <w:numId w:val="3"/>
        </w:numPr>
        <w:spacing w:before="0" w:beforeAutospacing="0" w:after="0" w:afterAutospacing="0"/>
        <w:textAlignment w:val="baseline"/>
        <w:rPr>
          <w:rFonts w:ascii="Trebuchet MS" w:hAnsi="Trebuchet MS"/>
          <w:color w:val="000000"/>
          <w:sz w:val="48"/>
          <w:szCs w:val="48"/>
        </w:rPr>
      </w:pPr>
      <w:r>
        <w:rPr>
          <w:rFonts w:ascii="Trebuchet MS" w:hAnsi="Trebuchet MS"/>
          <w:b/>
          <w:bCs/>
          <w:color w:val="000000"/>
          <w:sz w:val="32"/>
          <w:szCs w:val="32"/>
        </w:rPr>
        <w:t>Interface</w:t>
      </w:r>
      <w:bookmarkEnd w:id="65"/>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6" w:name="_Toc87966231"/>
      <w:r>
        <w:rPr>
          <w:rFonts w:ascii="Trebuchet MS" w:hAnsi="Trebuchet MS"/>
          <w:color w:val="000000"/>
          <w:sz w:val="26"/>
          <w:szCs w:val="26"/>
        </w:rPr>
        <w:t>Controls</w:t>
      </w:r>
      <w:bookmarkEnd w:id="66"/>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16DE0F59" w:rsidR="00B21331" w:rsidRPr="000D0D21" w:rsidRDefault="0073753D" w:rsidP="002B47A2">
      <w:pPr>
        <w:pStyle w:val="NormalWeb"/>
        <w:spacing w:before="0" w:beforeAutospacing="0" w:after="0" w:afterAutospacing="0"/>
        <w:ind w:left="720"/>
      </w:pPr>
      <w:r>
        <w:t xml:space="preserve">Left </w:t>
      </w:r>
      <w:r w:rsidR="00B21331"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6A4F413E" w14:textId="77777777" w:rsidR="0073753D" w:rsidRDefault="005D5F67" w:rsidP="000D0D21">
      <w:pPr>
        <w:pStyle w:val="NormalWeb"/>
        <w:spacing w:before="0" w:beforeAutospacing="0" w:after="0" w:afterAutospacing="0"/>
        <w:ind w:left="720"/>
      </w:pPr>
      <w:r w:rsidRPr="000D0D21">
        <w:t>D – toggle debug mode</w:t>
      </w:r>
    </w:p>
    <w:p w14:paraId="54EB159B" w14:textId="11CF2716" w:rsidR="002B47A2" w:rsidRDefault="0073753D" w:rsidP="000D0D21">
      <w:pPr>
        <w:pStyle w:val="NormalWeb"/>
        <w:spacing w:before="0" w:beforeAutospacing="0" w:after="0" w:afterAutospacing="0"/>
        <w:ind w:left="720"/>
      </w:pPr>
      <w:r>
        <w:t>Right Ctrl – throw an object in your inventory</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7" w:name="_Toc87966232"/>
      <w:r w:rsidR="002B47A2">
        <w:rPr>
          <w:rFonts w:ascii="Trebuchet MS" w:hAnsi="Trebuchet MS"/>
          <w:color w:val="000000"/>
          <w:sz w:val="26"/>
          <w:szCs w:val="26"/>
        </w:rPr>
        <w:t>HUD</w:t>
      </w:r>
      <w:bookmarkEnd w:id="67"/>
    </w:p>
    <w:p w14:paraId="39CCC960" w14:textId="4DA09557" w:rsidR="002B47A2" w:rsidRDefault="0006356D" w:rsidP="00AC19A0">
      <w:pPr>
        <w:ind w:left="720"/>
      </w:pPr>
      <w:r>
        <w:rPr>
          <w:noProof/>
        </w:rPr>
        <w:lastRenderedPageBreak/>
        <w:drawing>
          <wp:inline distT="0" distB="0" distL="0" distR="0" wp14:anchorId="2DE17C9A" wp14:editId="3E75F0B8">
            <wp:extent cx="5720080" cy="3310255"/>
            <wp:effectExtent l="0" t="0" r="0" b="4445"/>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0080" cy="3310255"/>
                    </a:xfrm>
                    <a:prstGeom prst="rect">
                      <a:avLst/>
                    </a:prstGeom>
                    <a:noFill/>
                    <a:ln>
                      <a:noFill/>
                    </a:ln>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8" w:name="_Toc87966233"/>
      <w:proofErr w:type="spellStart"/>
      <w:r w:rsidR="002B47A2">
        <w:rPr>
          <w:rFonts w:ascii="Trebuchet MS" w:hAnsi="Trebuchet MS"/>
          <w:color w:val="000000"/>
          <w:sz w:val="26"/>
          <w:szCs w:val="26"/>
        </w:rPr>
        <w:t>Screenflow</w:t>
      </w:r>
      <w:bookmarkEnd w:id="68"/>
      <w:proofErr w:type="spellEnd"/>
    </w:p>
    <w:p w14:paraId="067D4E2B" w14:textId="77777777" w:rsidR="002B47A2" w:rsidRDefault="005D5F67" w:rsidP="002B47A2">
      <w:pPr>
        <w:pStyle w:val="NormalWeb"/>
        <w:spacing w:before="0" w:beforeAutospacing="0" w:after="0" w:afterAutospacing="0"/>
        <w:ind w:left="720"/>
      </w:pPr>
      <w:r>
        <w:rPr>
          <w:noProof/>
        </w:rPr>
        <w:drawing>
          <wp:inline distT="0" distB="0" distL="0" distR="0" wp14:anchorId="504456EF" wp14:editId="2BC7D335">
            <wp:extent cx="4020369" cy="3448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16">
                      <a:extLst>
                        <a:ext uri="{28A0092B-C50C-407E-A947-70E740481C1C}">
                          <a14:useLocalDpi xmlns:a14="http://schemas.microsoft.com/office/drawing/2010/main" val="0"/>
                        </a:ext>
                      </a:extLst>
                    </a:blip>
                    <a:stretch>
                      <a:fillRect/>
                    </a:stretch>
                  </pic:blipFill>
                  <pic:spPr>
                    <a:xfrm>
                      <a:off x="0" y="0"/>
                      <a:ext cx="4020369"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lastRenderedPageBreak/>
        <w:t xml:space="preserve"> </w:t>
      </w:r>
      <w:bookmarkStart w:id="69" w:name="_Toc87966234"/>
      <w:r w:rsidR="002B47A2">
        <w:rPr>
          <w:rFonts w:ascii="Trebuchet MS" w:hAnsi="Trebuchet MS"/>
          <w:color w:val="000000"/>
          <w:sz w:val="26"/>
          <w:szCs w:val="26"/>
        </w:rPr>
        <w:t>Control system</w:t>
      </w:r>
      <w:bookmarkEnd w:id="69"/>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70" w:name="_Toc87966235"/>
      <w:r w:rsidRPr="00DD6A3A">
        <w:t>AI</w:t>
      </w:r>
      <w:bookmarkEnd w:id="70"/>
    </w:p>
    <w:p w14:paraId="03537579" w14:textId="52159439" w:rsidR="00DD6A3A" w:rsidRDefault="00DD6A3A" w:rsidP="00DD6A3A">
      <w:pPr>
        <w:pStyle w:val="Heading3"/>
        <w:numPr>
          <w:ilvl w:val="1"/>
          <w:numId w:val="3"/>
        </w:numPr>
        <w:rPr>
          <w:rFonts w:ascii="Trebuchet MS" w:hAnsi="Trebuchet MS"/>
          <w:sz w:val="26"/>
          <w:szCs w:val="26"/>
          <w:lang w:val="fr-FR"/>
        </w:rPr>
      </w:pPr>
      <w:bookmarkStart w:id="71"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1"/>
    </w:p>
    <w:p w14:paraId="20E44159" w14:textId="6F93D9D8"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one enemy </w:t>
      </w:r>
      <w:r w:rsidR="008120F8" w:rsidRPr="00F83DD7">
        <w:rPr>
          <w:lang w:val="en-GB"/>
        </w:rPr>
        <w:t>keeps</w:t>
      </w:r>
      <w:r w:rsidRPr="00F83DD7">
        <w:rPr>
          <w:lang w:val="en-GB"/>
        </w:rPr>
        <w:t xml:space="preserve"> following the player </w:t>
      </w:r>
      <w:r w:rsidR="008120F8" w:rsidRPr="00F83DD7">
        <w:rPr>
          <w:lang w:val="en-GB"/>
        </w:rPr>
        <w:t>if</w:t>
      </w:r>
      <w:r w:rsidRPr="00F83DD7">
        <w:rPr>
          <w:lang w:val="en-GB"/>
        </w:rPr>
        <w:t xml:space="preserve"> it can see the player and the other one just simply uses the pathfinding to get to </w:t>
      </w:r>
      <w:r w:rsidR="00AC5C54">
        <w:rPr>
          <w:lang w:val="en-GB"/>
        </w:rPr>
        <w:t xml:space="preserve">the </w:t>
      </w:r>
      <w:r w:rsidRPr="00F83DD7">
        <w:rPr>
          <w:lang w:val="en-GB"/>
        </w:rPr>
        <w:t>player`s location.</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2" w:name="_Toc87966237"/>
      <w:r>
        <w:rPr>
          <w:rFonts w:ascii="Trebuchet MS" w:hAnsi="Trebuchet MS"/>
          <w:b/>
          <w:bCs/>
          <w:color w:val="000000"/>
          <w:sz w:val="32"/>
          <w:szCs w:val="32"/>
        </w:rPr>
        <w:t>Game Art &amp; Audio</w:t>
      </w:r>
      <w:bookmarkEnd w:id="72"/>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3" w:name="_Toc87966238"/>
      <w:r>
        <w:rPr>
          <w:rFonts w:ascii="Trebuchet MS" w:hAnsi="Trebuchet MS"/>
          <w:color w:val="000000"/>
          <w:sz w:val="26"/>
          <w:szCs w:val="26"/>
        </w:rPr>
        <w:t>Audio</w:t>
      </w:r>
      <w:bookmarkEnd w:id="73"/>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4" w:name="_Toc87966239"/>
      <w:r w:rsidRPr="00940F0C">
        <w:rPr>
          <w:rFonts w:ascii="Trebuchet MS" w:hAnsi="Trebuchet MS"/>
          <w:b/>
          <w:color w:val="000000"/>
          <w:sz w:val="26"/>
          <w:szCs w:val="26"/>
        </w:rPr>
        <w:t>Art assets</w:t>
      </w:r>
      <w:bookmarkEnd w:id="74"/>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0"/>
      <w:r w:rsidRPr="00940F0C">
        <w:rPr>
          <w:rFonts w:ascii="Trebuchet MS" w:hAnsi="Trebuchet MS"/>
          <w:b/>
          <w:bCs/>
        </w:rPr>
        <w:t>Characters/ animation frames</w:t>
      </w:r>
      <w:bookmarkEnd w:id="75"/>
    </w:p>
    <w:p w14:paraId="1853BCB6" w14:textId="6B078B84"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p>
    <w:p w14:paraId="7E0DAC20" w14:textId="6535EEA0" w:rsidR="00940F0C" w:rsidRPr="00940F0C" w:rsidRDefault="00940F0C" w:rsidP="00940F0C">
      <w:pPr>
        <w:ind w:left="2160"/>
      </w:pPr>
      <w:r>
        <w:rPr>
          <w:noProof/>
        </w:rPr>
        <w:lastRenderedPageBreak/>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1"/>
      <w:r>
        <w:rPr>
          <w:rFonts w:ascii="Trebuchet MS" w:hAnsi="Trebuchet MS"/>
          <w:b/>
          <w:bCs/>
        </w:rPr>
        <w:t>Items (in-game &amp; icons)</w:t>
      </w:r>
      <w:bookmarkEnd w:id="76"/>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7" w:name="_Toc87966242"/>
      <w:r>
        <w:rPr>
          <w:rFonts w:ascii="Trebuchet MS" w:hAnsi="Trebuchet MS"/>
          <w:b/>
          <w:bCs/>
        </w:rPr>
        <w:t>Level backgrounds/maps/environment textures</w:t>
      </w:r>
      <w:bookmarkEnd w:id="77"/>
    </w:p>
    <w:p w14:paraId="0BCA2AE1" w14:textId="07DF11FC" w:rsidR="0017316F" w:rsidRPr="0017316F" w:rsidRDefault="0017316F" w:rsidP="0017316F">
      <w:pPr>
        <w:ind w:left="2160"/>
      </w:pPr>
      <w:r>
        <w:rPr>
          <w:noProof/>
        </w:rPr>
        <w:lastRenderedPageBreak/>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8" w:name="_Toc87966243"/>
      <w:r>
        <w:rPr>
          <w:rFonts w:ascii="Trebuchet MS" w:hAnsi="Trebuchet MS"/>
          <w:b/>
          <w:bCs/>
        </w:rPr>
        <w:t>Visual effects</w:t>
      </w:r>
      <w:bookmarkEnd w:id="78"/>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9" w:name="_Toc87966244"/>
      <w:r>
        <w:rPr>
          <w:rFonts w:ascii="Trebuchet MS" w:hAnsi="Trebuchet MS"/>
          <w:b/>
          <w:bCs/>
        </w:rPr>
        <w:t>Particles</w:t>
      </w:r>
      <w:bookmarkEnd w:id="79"/>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80" w:name="_Toc87966245"/>
      <w:r>
        <w:rPr>
          <w:rFonts w:ascii="Trebuchet MS" w:hAnsi="Trebuchet MS"/>
          <w:b/>
          <w:bCs/>
        </w:rPr>
        <w:t>HUD graphics, typeface</w:t>
      </w:r>
      <w:bookmarkEnd w:id="80"/>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1" w:name="_Toc87966246"/>
      <w:r>
        <w:rPr>
          <w:rFonts w:ascii="Trebuchet MS" w:hAnsi="Trebuchet MS"/>
          <w:b/>
          <w:bCs/>
        </w:rPr>
        <w:t>Controls screen/menu/dialog backgrounds/borders/typefaces</w:t>
      </w:r>
      <w:bookmarkEnd w:id="81"/>
    </w:p>
    <w:p w14:paraId="077B833A" w14:textId="0C27D9D0" w:rsidR="002B47A2" w:rsidRDefault="00B53DB2" w:rsidP="00B53DB2">
      <w:pPr>
        <w:pStyle w:val="Heading1"/>
        <w:ind w:left="2160"/>
        <w:rPr>
          <w:rFonts w:ascii="Trebuchet MS" w:hAnsi="Trebuchet MS"/>
          <w:sz w:val="32"/>
          <w:szCs w:val="32"/>
        </w:rPr>
      </w:pPr>
      <w:bookmarkStart w:id="82"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2"/>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FD2DC" w14:textId="77777777" w:rsidR="007C29EF" w:rsidRDefault="007C29EF">
      <w:pPr>
        <w:spacing w:line="240" w:lineRule="auto"/>
      </w:pPr>
      <w:r>
        <w:separator/>
      </w:r>
    </w:p>
  </w:endnote>
  <w:endnote w:type="continuationSeparator" w:id="0">
    <w:p w14:paraId="0A1A466E" w14:textId="77777777" w:rsidR="007C29EF" w:rsidRDefault="007C29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9C50D" w14:textId="77777777" w:rsidR="007C29EF" w:rsidRDefault="007C29EF">
      <w:pPr>
        <w:spacing w:line="240" w:lineRule="auto"/>
      </w:pPr>
      <w:r>
        <w:separator/>
      </w:r>
    </w:p>
  </w:footnote>
  <w:footnote w:type="continuationSeparator" w:id="0">
    <w:p w14:paraId="710E6E43" w14:textId="77777777" w:rsidR="007C29EF" w:rsidRDefault="007C29E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502"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9"/>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qQUAWmI8ViwAAAA="/>
  </w:docVars>
  <w:rsids>
    <w:rsidRoot w:val="00C95A4C"/>
    <w:rsid w:val="000236C2"/>
    <w:rsid w:val="0005389B"/>
    <w:rsid w:val="0006356D"/>
    <w:rsid w:val="000D0D21"/>
    <w:rsid w:val="000F16BE"/>
    <w:rsid w:val="000F47BA"/>
    <w:rsid w:val="00103AD4"/>
    <w:rsid w:val="00116F7A"/>
    <w:rsid w:val="001233D7"/>
    <w:rsid w:val="0013468A"/>
    <w:rsid w:val="00137E99"/>
    <w:rsid w:val="00155728"/>
    <w:rsid w:val="001662FB"/>
    <w:rsid w:val="001708BA"/>
    <w:rsid w:val="00171A55"/>
    <w:rsid w:val="0017316F"/>
    <w:rsid w:val="002111E1"/>
    <w:rsid w:val="00226611"/>
    <w:rsid w:val="00260D65"/>
    <w:rsid w:val="002B47A2"/>
    <w:rsid w:val="0030327A"/>
    <w:rsid w:val="00336319"/>
    <w:rsid w:val="003A6A69"/>
    <w:rsid w:val="003C0B30"/>
    <w:rsid w:val="003C27B5"/>
    <w:rsid w:val="003D07EB"/>
    <w:rsid w:val="004044E9"/>
    <w:rsid w:val="00426802"/>
    <w:rsid w:val="004A03C5"/>
    <w:rsid w:val="004B33DC"/>
    <w:rsid w:val="004D4598"/>
    <w:rsid w:val="00514362"/>
    <w:rsid w:val="00571FCE"/>
    <w:rsid w:val="005B3DA2"/>
    <w:rsid w:val="005D5F67"/>
    <w:rsid w:val="00605E11"/>
    <w:rsid w:val="0060695E"/>
    <w:rsid w:val="006841FF"/>
    <w:rsid w:val="00692C60"/>
    <w:rsid w:val="006E667F"/>
    <w:rsid w:val="00707258"/>
    <w:rsid w:val="00721226"/>
    <w:rsid w:val="0073753D"/>
    <w:rsid w:val="00745C6A"/>
    <w:rsid w:val="0075055D"/>
    <w:rsid w:val="00795974"/>
    <w:rsid w:val="007B41EA"/>
    <w:rsid w:val="007C29EF"/>
    <w:rsid w:val="007C6E18"/>
    <w:rsid w:val="007D79F8"/>
    <w:rsid w:val="007F65FD"/>
    <w:rsid w:val="008120F8"/>
    <w:rsid w:val="0086067E"/>
    <w:rsid w:val="00866D6F"/>
    <w:rsid w:val="00880F58"/>
    <w:rsid w:val="008A3BF1"/>
    <w:rsid w:val="008F3330"/>
    <w:rsid w:val="0090352C"/>
    <w:rsid w:val="00940F0C"/>
    <w:rsid w:val="00945E7F"/>
    <w:rsid w:val="009A0688"/>
    <w:rsid w:val="009D069B"/>
    <w:rsid w:val="009E7FF3"/>
    <w:rsid w:val="00A12888"/>
    <w:rsid w:val="00A1307A"/>
    <w:rsid w:val="00A52A4D"/>
    <w:rsid w:val="00A670EA"/>
    <w:rsid w:val="00AC19A0"/>
    <w:rsid w:val="00AC5C54"/>
    <w:rsid w:val="00B0456E"/>
    <w:rsid w:val="00B046AB"/>
    <w:rsid w:val="00B16305"/>
    <w:rsid w:val="00B21331"/>
    <w:rsid w:val="00B53DB2"/>
    <w:rsid w:val="00B81BD8"/>
    <w:rsid w:val="00B96AB9"/>
    <w:rsid w:val="00BB1E04"/>
    <w:rsid w:val="00BC7B1B"/>
    <w:rsid w:val="00BE65C7"/>
    <w:rsid w:val="00BF56A0"/>
    <w:rsid w:val="00C12799"/>
    <w:rsid w:val="00C241C6"/>
    <w:rsid w:val="00C30E56"/>
    <w:rsid w:val="00C95A4C"/>
    <w:rsid w:val="00CC20D7"/>
    <w:rsid w:val="00D11759"/>
    <w:rsid w:val="00D12EC2"/>
    <w:rsid w:val="00D81217"/>
    <w:rsid w:val="00DC09A2"/>
    <w:rsid w:val="00DC3E4C"/>
    <w:rsid w:val="00DD6A3A"/>
    <w:rsid w:val="00DE52C0"/>
    <w:rsid w:val="00E01607"/>
    <w:rsid w:val="00E1349C"/>
    <w:rsid w:val="00E70BDB"/>
    <w:rsid w:val="00E91F21"/>
    <w:rsid w:val="00EE5956"/>
    <w:rsid w:val="00EF0EC1"/>
    <w:rsid w:val="00F83DD7"/>
    <w:rsid w:val="00FF6B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3949AF-6101-4AB8-9E37-17F76AD9B4C8}">
  <ds:schemaRefs>
    <ds:schemaRef ds:uri="http://schemas.microsoft.com/sharepoint/v3/contenttype/forms"/>
  </ds:schemaRefs>
</ds:datastoreItem>
</file>

<file path=customXml/itemProps3.xml><?xml version="1.0" encoding="utf-8"?>
<ds:datastoreItem xmlns:ds="http://schemas.openxmlformats.org/officeDocument/2006/customXml" ds:itemID="{4930F992-89D3-4DBE-852E-1362B5380D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3</Pages>
  <Words>1928</Words>
  <Characters>1099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39</cp:revision>
  <dcterms:created xsi:type="dcterms:W3CDTF">2021-11-16T11:38:00Z</dcterms:created>
  <dcterms:modified xsi:type="dcterms:W3CDTF">2022-03-1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